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3E52" w:rsidRDefault="00353E52" w:rsidP="005B131E">
      <w:pPr>
        <w:pStyle w:val="Title"/>
        <w:spacing w:line="240" w:lineRule="auto"/>
        <w:rPr>
          <w:sz w:val="56"/>
        </w:rPr>
      </w:pPr>
    </w:p>
    <w:p w:rsidR="005B131E" w:rsidRDefault="005774B8" w:rsidP="005B131E">
      <w:pPr>
        <w:pStyle w:val="Title"/>
        <w:spacing w:line="240" w:lineRule="auto"/>
        <w:rPr>
          <w:sz w:val="56"/>
        </w:rPr>
      </w:pPr>
      <w:r w:rsidRPr="005B131E">
        <w:rPr>
          <w:noProof/>
          <w:sz w:val="56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4477CA63" wp14:editId="429C1001">
                <wp:simplePos x="0" y="0"/>
                <wp:positionH relativeFrom="column">
                  <wp:posOffset>1009650</wp:posOffset>
                </wp:positionH>
                <wp:positionV relativeFrom="paragraph">
                  <wp:posOffset>-57150</wp:posOffset>
                </wp:positionV>
                <wp:extent cx="3219450" cy="1403985"/>
                <wp:effectExtent l="0" t="0" r="19050" b="2794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945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B131E" w:rsidRPr="005B131E" w:rsidRDefault="0022531C" w:rsidP="005B131E">
                            <w:pPr>
                              <w:jc w:val="center"/>
                              <w:rPr>
                                <w:b/>
                                <w:sz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</w:rPr>
                              <w:t>Science</w:t>
                            </w:r>
                            <w:r w:rsidR="005774B8">
                              <w:rPr>
                                <w:b/>
                                <w:sz w:val="32"/>
                              </w:rPr>
                              <w:t xml:space="preserve"> </w:t>
                            </w:r>
                            <w:r w:rsidR="00572D07">
                              <w:rPr>
                                <w:b/>
                                <w:sz w:val="32"/>
                              </w:rPr>
                              <w:t>Standard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477CA6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9.5pt;margin-top:-4.5pt;width:253.5pt;height:110.55pt;z-index:25165977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">
                <v:textbox style="mso-fit-shape-to-text:t">
                  <w:txbxContent>
                    <w:p w:rsidR="005B131E" w:rsidRPr="005B131E" w:rsidRDefault="0022531C" w:rsidP="005B131E">
                      <w:pPr>
                        <w:jc w:val="center"/>
                        <w:rPr>
                          <w:b/>
                          <w:sz w:val="32"/>
                        </w:rPr>
                      </w:pPr>
                      <w:r>
                        <w:rPr>
                          <w:b/>
                          <w:sz w:val="32"/>
                        </w:rPr>
                        <w:t>Science</w:t>
                      </w:r>
                      <w:r w:rsidR="005774B8">
                        <w:rPr>
                          <w:b/>
                          <w:sz w:val="32"/>
                        </w:rPr>
                        <w:t xml:space="preserve"> </w:t>
                      </w:r>
                      <w:r w:rsidR="00572D07">
                        <w:rPr>
                          <w:b/>
                          <w:sz w:val="32"/>
                        </w:rPr>
                        <w:t>Standards</w:t>
                      </w:r>
                    </w:p>
                  </w:txbxContent>
                </v:textbox>
              </v:shape>
            </w:pict>
          </mc:Fallback>
        </mc:AlternateContent>
      </w:r>
      <w:r w:rsidR="00B85DD8">
        <w:rPr>
          <w:noProof/>
          <w:sz w:val="56"/>
        </w:rPr>
        <w:drawing>
          <wp:anchor distT="0" distB="0" distL="114300" distR="114300" simplePos="0" relativeHeight="251655680" behindDoc="1" locked="0" layoutInCell="1" allowOverlap="1" wp14:anchorId="3C3AC51C" wp14:editId="35A89C43">
            <wp:simplePos x="0" y="0"/>
            <wp:positionH relativeFrom="column">
              <wp:posOffset>5562600</wp:posOffset>
            </wp:positionH>
            <wp:positionV relativeFrom="paragraph">
              <wp:posOffset>-104775</wp:posOffset>
            </wp:positionV>
            <wp:extent cx="361950" cy="561975"/>
            <wp:effectExtent l="0" t="0" r="0" b="9525"/>
            <wp:wrapTight wrapText="bothSides">
              <wp:wrapPolygon edited="0">
                <wp:start x="0" y="0"/>
                <wp:lineTo x="0" y="21234"/>
                <wp:lineTo x="20463" y="21234"/>
                <wp:lineTo x="20463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aker 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95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5DD8">
        <w:rPr>
          <w:noProof/>
          <w:sz w:val="56"/>
        </w:rPr>
        <w:drawing>
          <wp:anchor distT="0" distB="0" distL="114300" distR="114300" simplePos="0" relativeHeight="251657728" behindDoc="0" locked="0" layoutInCell="1" allowOverlap="1" wp14:anchorId="207F8F0F" wp14:editId="589FE852">
            <wp:simplePos x="0" y="0"/>
            <wp:positionH relativeFrom="column">
              <wp:posOffset>-609600</wp:posOffset>
            </wp:positionH>
            <wp:positionV relativeFrom="paragraph">
              <wp:posOffset>-104775</wp:posOffset>
            </wp:positionV>
            <wp:extent cx="609600" cy="6096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hool mascot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909EC" w:rsidRDefault="005B131E" w:rsidP="00923109">
      <w:pPr>
        <w:pStyle w:val="Subtitle"/>
        <w:spacing w:line="240" w:lineRule="auto"/>
        <w:jc w:val="left"/>
      </w:pPr>
      <w:r w:rsidRPr="005B131E">
        <w:rPr>
          <w:noProof/>
          <w:sz w:val="56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575C968" wp14:editId="62BC651C">
                <wp:simplePos x="0" y="0"/>
                <wp:positionH relativeFrom="column">
                  <wp:posOffset>1019175</wp:posOffset>
                </wp:positionH>
                <wp:positionV relativeFrom="paragraph">
                  <wp:posOffset>10160</wp:posOffset>
                </wp:positionV>
                <wp:extent cx="3219450" cy="1403985"/>
                <wp:effectExtent l="0" t="0" r="0" b="889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945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B131E" w:rsidRPr="005B131E" w:rsidRDefault="00035FCA" w:rsidP="005B131E">
                            <w:pPr>
                              <w:jc w:val="center"/>
                              <w:rPr>
                                <w:b/>
                                <w:sz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</w:rPr>
                              <w:t xml:space="preserve">Introduction to </w:t>
                            </w:r>
                            <w:r w:rsidR="004C2852">
                              <w:rPr>
                                <w:b/>
                                <w:sz w:val="32"/>
                              </w:rPr>
                              <w:t>Physic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575C968" id="_x0000_s1027" type="#_x0000_t202" style="position:absolute;margin-left:80.25pt;margin-top:.8pt;width:253.5pt;height:110.55pt;z-index:25166336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" stroked="f">
                <v:textbox style="mso-fit-shape-to-text:t">
                  <w:txbxContent>
                    <w:p w:rsidR="005B131E" w:rsidRPr="005B131E" w:rsidRDefault="00035FCA" w:rsidP="005B131E">
                      <w:pPr>
                        <w:jc w:val="center"/>
                        <w:rPr>
                          <w:b/>
                          <w:sz w:val="32"/>
                        </w:rPr>
                      </w:pPr>
                      <w:r>
                        <w:rPr>
                          <w:b/>
                          <w:sz w:val="32"/>
                        </w:rPr>
                        <w:t xml:space="preserve">Introduction to </w:t>
                      </w:r>
                      <w:r w:rsidR="004C2852">
                        <w:rPr>
                          <w:b/>
                          <w:sz w:val="32"/>
                        </w:rPr>
                        <w:t>Physics</w:t>
                      </w:r>
                    </w:p>
                  </w:txbxContent>
                </v:textbox>
              </v:shape>
            </w:pict>
          </mc:Fallback>
        </mc:AlternateContent>
      </w:r>
    </w:p>
    <w:p w:rsidR="005774B8" w:rsidRDefault="005774B8" w:rsidP="00923109">
      <w:pPr>
        <w:pStyle w:val="Subtitle"/>
        <w:spacing w:line="240" w:lineRule="auto"/>
        <w:jc w:val="left"/>
        <w:rPr>
          <w:szCs w:val="24"/>
        </w:rPr>
      </w:pPr>
    </w:p>
    <w:p w:rsidR="00F14291" w:rsidRDefault="00F14291" w:rsidP="00923109">
      <w:pPr>
        <w:pStyle w:val="Subtitle"/>
        <w:spacing w:line="240" w:lineRule="auto"/>
        <w:jc w:val="left"/>
        <w:rPr>
          <w:b/>
          <w:szCs w:val="24"/>
        </w:rPr>
      </w:pPr>
    </w:p>
    <w:p w:rsidR="005311E9" w:rsidRPr="00F14291" w:rsidRDefault="005311E9" w:rsidP="00B4086E">
      <w:pPr>
        <w:pStyle w:val="Subtitle"/>
        <w:spacing w:line="240" w:lineRule="auto"/>
        <w:jc w:val="left"/>
        <w:rPr>
          <w:b/>
          <w:szCs w:val="24"/>
        </w:rPr>
      </w:pPr>
      <w:r w:rsidRPr="00F14291">
        <w:rPr>
          <w:b/>
          <w:szCs w:val="24"/>
        </w:rPr>
        <w:t>Course Overview:</w:t>
      </w:r>
    </w:p>
    <w:p w:rsidR="00B4086E" w:rsidRPr="00F14291" w:rsidRDefault="00B4086E" w:rsidP="00B4086E">
      <w:pPr>
        <w:pStyle w:val="Subtitle"/>
        <w:spacing w:line="240" w:lineRule="auto"/>
        <w:jc w:val="left"/>
        <w:rPr>
          <w:szCs w:val="24"/>
        </w:rPr>
      </w:pPr>
      <w:r w:rsidRPr="00F14291">
        <w:rPr>
          <w:szCs w:val="24"/>
        </w:rPr>
        <w:t xml:space="preserve">This course is a continuation of Introduction to Chemistry. It is intended to give students a broad overview of Physics, with a focus on conceptual understandings of concepts. Students will need to apply Algebra to solve many of the questions in this class. </w:t>
      </w:r>
    </w:p>
    <w:p w:rsidR="009D2488" w:rsidRDefault="009D2488" w:rsidP="009D2488">
      <w:pPr>
        <w:pStyle w:val="Subtitle"/>
        <w:spacing w:line="240" w:lineRule="auto"/>
        <w:jc w:val="left"/>
        <w:rPr>
          <w:b/>
          <w:szCs w:val="24"/>
        </w:rPr>
      </w:pPr>
    </w:p>
    <w:p w:rsidR="00F14291" w:rsidRPr="00F14291" w:rsidRDefault="00F14291" w:rsidP="009D2488">
      <w:pPr>
        <w:pStyle w:val="Subtitle"/>
        <w:spacing w:line="240" w:lineRule="auto"/>
        <w:jc w:val="left"/>
        <w:rPr>
          <w:b/>
          <w:szCs w:val="24"/>
        </w:rPr>
      </w:pPr>
      <w:r>
        <w:rPr>
          <w:b/>
          <w:szCs w:val="24"/>
        </w:rPr>
        <w:t xml:space="preserve">Bold standards are essential </w:t>
      </w:r>
      <w:r w:rsidRPr="003B0371">
        <w:rPr>
          <w:b/>
          <w:noProof/>
          <w:szCs w:val="24"/>
        </w:rPr>
        <w:t>stan</w:t>
      </w:r>
      <w:r w:rsidR="003B0371">
        <w:rPr>
          <w:b/>
          <w:noProof/>
          <w:szCs w:val="24"/>
        </w:rPr>
        <w:t>da</w:t>
      </w:r>
      <w:r w:rsidRPr="003B0371">
        <w:rPr>
          <w:b/>
          <w:noProof/>
          <w:szCs w:val="24"/>
        </w:rPr>
        <w:t>rds</w:t>
      </w:r>
      <w:r>
        <w:rPr>
          <w:b/>
          <w:szCs w:val="24"/>
        </w:rPr>
        <w:t xml:space="preserve"> that all students will learn as they complete the course. </w:t>
      </w:r>
    </w:p>
    <w:p w:rsidR="00AA0FDD" w:rsidRPr="00F14291" w:rsidRDefault="00AA0FDD" w:rsidP="00B4086E">
      <w:pPr>
        <w:pStyle w:val="Subtitle"/>
        <w:spacing w:line="240" w:lineRule="auto"/>
        <w:jc w:val="left"/>
        <w:rPr>
          <w:b/>
          <w:szCs w:val="24"/>
        </w:rPr>
      </w:pPr>
    </w:p>
    <w:p w:rsidR="00F14291" w:rsidRDefault="00AA0FDD" w:rsidP="00B4086E">
      <w:pPr>
        <w:pStyle w:val="Subtitle"/>
        <w:spacing w:line="240" w:lineRule="auto"/>
        <w:jc w:val="left"/>
        <w:rPr>
          <w:szCs w:val="24"/>
        </w:rPr>
      </w:pPr>
      <w:r w:rsidRPr="00F14291">
        <w:rPr>
          <w:b/>
          <w:szCs w:val="24"/>
        </w:rPr>
        <w:t>Uni</w:t>
      </w:r>
      <w:r w:rsidR="005B131E" w:rsidRPr="00F14291">
        <w:rPr>
          <w:b/>
          <w:szCs w:val="24"/>
        </w:rPr>
        <w:t>t 1</w:t>
      </w:r>
      <w:r w:rsidR="008C582D" w:rsidRPr="00F14291">
        <w:rPr>
          <w:b/>
          <w:szCs w:val="24"/>
        </w:rPr>
        <w:t>:</w:t>
      </w:r>
      <w:r w:rsidR="00B4086E" w:rsidRPr="00F14291">
        <w:rPr>
          <w:b/>
          <w:szCs w:val="24"/>
        </w:rPr>
        <w:t xml:space="preserve"> </w:t>
      </w:r>
      <w:r w:rsidR="00B4086E" w:rsidRPr="00F14291">
        <w:rPr>
          <w:szCs w:val="24"/>
        </w:rPr>
        <w:t>Kinematics</w:t>
      </w:r>
    </w:p>
    <w:p w:rsidR="00F14291" w:rsidRPr="00F14291" w:rsidRDefault="00F14291" w:rsidP="00B4086E">
      <w:pPr>
        <w:pStyle w:val="Subtitle"/>
        <w:spacing w:line="240" w:lineRule="auto"/>
        <w:jc w:val="left"/>
        <w:rPr>
          <w:szCs w:val="24"/>
        </w:rPr>
      </w:pPr>
    </w:p>
    <w:p w:rsidR="00902AF7" w:rsidRPr="00F14291" w:rsidRDefault="00902AF7" w:rsidP="00F14291">
      <w:pPr>
        <w:pStyle w:val="Subtitle"/>
        <w:spacing w:line="240" w:lineRule="auto"/>
        <w:ind w:left="720"/>
        <w:jc w:val="left"/>
        <w:rPr>
          <w:szCs w:val="24"/>
        </w:rPr>
      </w:pPr>
      <w:r w:rsidRPr="00F14291">
        <w:rPr>
          <w:b/>
          <w:szCs w:val="24"/>
        </w:rPr>
        <w:t xml:space="preserve">Description: </w:t>
      </w:r>
      <w:r w:rsidR="00B4086E" w:rsidRPr="00F14291">
        <w:rPr>
          <w:szCs w:val="24"/>
        </w:rPr>
        <w:t xml:space="preserve">This unit will introduce the mathematical description of motion </w:t>
      </w:r>
      <w:r w:rsidR="003B0371">
        <w:rPr>
          <w:noProof/>
          <w:szCs w:val="24"/>
        </w:rPr>
        <w:t>to</w:t>
      </w:r>
      <w:r w:rsidR="00B4086E" w:rsidRPr="00F14291">
        <w:rPr>
          <w:szCs w:val="24"/>
        </w:rPr>
        <w:t xml:space="preserve"> students. </w:t>
      </w:r>
    </w:p>
    <w:p w:rsidR="00F14291" w:rsidRPr="00F14291" w:rsidRDefault="00F14291" w:rsidP="00F14291">
      <w:pPr>
        <w:pStyle w:val="Subtitle"/>
        <w:spacing w:line="240" w:lineRule="auto"/>
        <w:ind w:left="720"/>
        <w:jc w:val="left"/>
        <w:rPr>
          <w:b/>
          <w:szCs w:val="24"/>
        </w:rPr>
      </w:pPr>
    </w:p>
    <w:p w:rsidR="006713A3" w:rsidRPr="00F14291" w:rsidRDefault="00B4086E" w:rsidP="00F14291">
      <w:pPr>
        <w:pStyle w:val="Subtitle"/>
        <w:spacing w:line="240" w:lineRule="auto"/>
        <w:ind w:firstLine="360"/>
        <w:jc w:val="left"/>
        <w:rPr>
          <w:b/>
          <w:szCs w:val="24"/>
        </w:rPr>
      </w:pPr>
      <w:r w:rsidRPr="00F14291">
        <w:rPr>
          <w:b/>
          <w:szCs w:val="24"/>
        </w:rPr>
        <w:t>Sta</w:t>
      </w:r>
      <w:r w:rsidR="00572D07" w:rsidRPr="00F14291">
        <w:rPr>
          <w:b/>
          <w:szCs w:val="24"/>
        </w:rPr>
        <w:t>ndards</w:t>
      </w:r>
    </w:p>
    <w:p w:rsidR="00B4086E" w:rsidRPr="00F14291" w:rsidRDefault="00B4086E" w:rsidP="00B4086E">
      <w:pPr>
        <w:pStyle w:val="Subtitle"/>
        <w:numPr>
          <w:ilvl w:val="0"/>
          <w:numId w:val="37"/>
        </w:numPr>
        <w:spacing w:line="240" w:lineRule="auto"/>
        <w:jc w:val="left"/>
        <w:rPr>
          <w:szCs w:val="24"/>
        </w:rPr>
      </w:pPr>
      <w:r w:rsidRPr="00F14291">
        <w:rPr>
          <w:szCs w:val="24"/>
        </w:rPr>
        <w:t>Students can describe the motion of an object using position, velocity, and acceleration</w:t>
      </w:r>
    </w:p>
    <w:p w:rsidR="00B4086E" w:rsidRPr="00F14291" w:rsidRDefault="00B4086E" w:rsidP="00B4086E">
      <w:pPr>
        <w:pStyle w:val="Subtitle"/>
        <w:numPr>
          <w:ilvl w:val="0"/>
          <w:numId w:val="37"/>
        </w:numPr>
        <w:spacing w:line="240" w:lineRule="auto"/>
        <w:jc w:val="left"/>
        <w:rPr>
          <w:szCs w:val="24"/>
        </w:rPr>
      </w:pPr>
      <w:r w:rsidRPr="00F14291">
        <w:rPr>
          <w:szCs w:val="24"/>
        </w:rPr>
        <w:t>Students can use slope relationships to infer the velocity or acceleration of an object from position or velocity graphs.</w:t>
      </w:r>
    </w:p>
    <w:p w:rsidR="00B4086E" w:rsidRPr="00F14291" w:rsidRDefault="00B4086E" w:rsidP="00B4086E">
      <w:pPr>
        <w:pStyle w:val="Subtitle"/>
        <w:numPr>
          <w:ilvl w:val="0"/>
          <w:numId w:val="37"/>
        </w:numPr>
        <w:spacing w:line="240" w:lineRule="auto"/>
        <w:jc w:val="left"/>
        <w:rPr>
          <w:b/>
          <w:szCs w:val="24"/>
        </w:rPr>
      </w:pPr>
      <w:r w:rsidRPr="00F14291">
        <w:rPr>
          <w:b/>
          <w:szCs w:val="24"/>
        </w:rPr>
        <w:t>Students can use the big three kinematic equations to solve problems.</w:t>
      </w:r>
    </w:p>
    <w:p w:rsidR="00455B67" w:rsidRPr="00F14291" w:rsidRDefault="00B4086E" w:rsidP="00455B67">
      <w:pPr>
        <w:pStyle w:val="Subtitle"/>
        <w:numPr>
          <w:ilvl w:val="0"/>
          <w:numId w:val="37"/>
        </w:numPr>
        <w:spacing w:line="240" w:lineRule="auto"/>
        <w:jc w:val="left"/>
        <w:rPr>
          <w:szCs w:val="24"/>
        </w:rPr>
      </w:pPr>
      <w:r w:rsidRPr="00F14291">
        <w:rPr>
          <w:szCs w:val="24"/>
        </w:rPr>
        <w:t>Students understand the difference between accelerations and velocities.</w:t>
      </w:r>
    </w:p>
    <w:p w:rsidR="00455B67" w:rsidRPr="00F14291" w:rsidRDefault="00455B67" w:rsidP="00F14291">
      <w:pPr>
        <w:pStyle w:val="Subtitle"/>
        <w:spacing w:line="240" w:lineRule="auto"/>
        <w:ind w:firstLine="360"/>
        <w:jc w:val="left"/>
        <w:rPr>
          <w:szCs w:val="24"/>
        </w:rPr>
      </w:pPr>
      <w:r w:rsidRPr="00F14291">
        <w:rPr>
          <w:b/>
          <w:szCs w:val="24"/>
        </w:rPr>
        <w:t xml:space="preserve">NGS Standards: </w:t>
      </w:r>
      <w:r w:rsidRPr="00F14291">
        <w:rPr>
          <w:szCs w:val="24"/>
        </w:rPr>
        <w:t>PS2-1</w:t>
      </w:r>
    </w:p>
    <w:p w:rsidR="00455B67" w:rsidRPr="00F14291" w:rsidRDefault="00455B67" w:rsidP="00B4086E">
      <w:pPr>
        <w:pStyle w:val="Subtitle"/>
        <w:spacing w:line="240" w:lineRule="auto"/>
        <w:jc w:val="left"/>
        <w:rPr>
          <w:b/>
          <w:szCs w:val="24"/>
        </w:rPr>
      </w:pPr>
    </w:p>
    <w:p w:rsidR="00455B67" w:rsidRPr="00F14291" w:rsidRDefault="008C582D" w:rsidP="00B4086E">
      <w:pPr>
        <w:pStyle w:val="Subtitle"/>
        <w:spacing w:line="240" w:lineRule="auto"/>
        <w:jc w:val="left"/>
        <w:rPr>
          <w:szCs w:val="24"/>
        </w:rPr>
      </w:pPr>
      <w:r w:rsidRPr="00F14291">
        <w:rPr>
          <w:b/>
          <w:szCs w:val="24"/>
        </w:rPr>
        <w:t>Unit 2:</w:t>
      </w:r>
      <w:r w:rsidR="00B4086E" w:rsidRPr="00F14291">
        <w:rPr>
          <w:b/>
          <w:szCs w:val="24"/>
        </w:rPr>
        <w:t xml:space="preserve"> </w:t>
      </w:r>
      <w:r w:rsidR="00B4086E" w:rsidRPr="00F14291">
        <w:rPr>
          <w:szCs w:val="24"/>
        </w:rPr>
        <w:t>Forces</w:t>
      </w:r>
    </w:p>
    <w:p w:rsidR="00F14291" w:rsidRPr="00F14291" w:rsidRDefault="00F14291" w:rsidP="00B4086E">
      <w:pPr>
        <w:pStyle w:val="Subtitle"/>
        <w:spacing w:line="240" w:lineRule="auto"/>
        <w:jc w:val="left"/>
        <w:rPr>
          <w:szCs w:val="24"/>
        </w:rPr>
      </w:pPr>
    </w:p>
    <w:p w:rsidR="00902AF7" w:rsidRPr="00F14291" w:rsidRDefault="00902AF7" w:rsidP="00F14291">
      <w:pPr>
        <w:pStyle w:val="Subtitle"/>
        <w:spacing w:line="240" w:lineRule="auto"/>
        <w:ind w:left="720"/>
        <w:jc w:val="left"/>
        <w:rPr>
          <w:szCs w:val="24"/>
        </w:rPr>
      </w:pPr>
      <w:r w:rsidRPr="00F14291">
        <w:rPr>
          <w:b/>
          <w:szCs w:val="24"/>
        </w:rPr>
        <w:t>Description:</w:t>
      </w:r>
      <w:r w:rsidR="00B4086E" w:rsidRPr="00F14291">
        <w:rPr>
          <w:szCs w:val="24"/>
        </w:rPr>
        <w:t xml:space="preserve"> This unit will discuss how forces can cause </w:t>
      </w:r>
      <w:r w:rsidR="00B4086E" w:rsidRPr="003B0371">
        <w:rPr>
          <w:noProof/>
          <w:szCs w:val="24"/>
        </w:rPr>
        <w:t>motion</w:t>
      </w:r>
      <w:r w:rsidR="00B4086E" w:rsidRPr="00F14291">
        <w:rPr>
          <w:szCs w:val="24"/>
        </w:rPr>
        <w:t xml:space="preserve"> and the different types of forces that can be </w:t>
      </w:r>
    </w:p>
    <w:p w:rsidR="00F14291" w:rsidRPr="00F14291" w:rsidRDefault="00F14291" w:rsidP="00B4086E">
      <w:pPr>
        <w:pStyle w:val="Subtitle"/>
        <w:spacing w:line="240" w:lineRule="auto"/>
        <w:jc w:val="left"/>
        <w:rPr>
          <w:b/>
          <w:szCs w:val="24"/>
        </w:rPr>
      </w:pPr>
    </w:p>
    <w:p w:rsidR="00902AF7" w:rsidRPr="00F14291" w:rsidRDefault="00572D07" w:rsidP="00F14291">
      <w:pPr>
        <w:pStyle w:val="Subtitle"/>
        <w:spacing w:line="240" w:lineRule="auto"/>
        <w:ind w:firstLine="360"/>
        <w:jc w:val="left"/>
        <w:rPr>
          <w:b/>
          <w:szCs w:val="24"/>
        </w:rPr>
      </w:pPr>
      <w:r w:rsidRPr="00F14291">
        <w:rPr>
          <w:b/>
          <w:szCs w:val="24"/>
        </w:rPr>
        <w:t>Standards</w:t>
      </w:r>
    </w:p>
    <w:p w:rsidR="00B4086E" w:rsidRPr="00F14291" w:rsidRDefault="00B4086E" w:rsidP="00B4086E">
      <w:pPr>
        <w:pStyle w:val="Subtitle"/>
        <w:numPr>
          <w:ilvl w:val="0"/>
          <w:numId w:val="38"/>
        </w:numPr>
        <w:spacing w:line="240" w:lineRule="auto"/>
        <w:jc w:val="left"/>
        <w:rPr>
          <w:szCs w:val="24"/>
        </w:rPr>
      </w:pPr>
      <w:r w:rsidRPr="00F14291">
        <w:rPr>
          <w:szCs w:val="24"/>
        </w:rPr>
        <w:t>Students can use Newton's Second Law to relate forces and accelerations</w:t>
      </w:r>
    </w:p>
    <w:p w:rsidR="00B4086E" w:rsidRPr="00F14291" w:rsidRDefault="00B4086E" w:rsidP="00B4086E">
      <w:pPr>
        <w:pStyle w:val="Subtitle"/>
        <w:numPr>
          <w:ilvl w:val="0"/>
          <w:numId w:val="38"/>
        </w:numPr>
        <w:spacing w:line="240" w:lineRule="auto"/>
        <w:jc w:val="left"/>
        <w:rPr>
          <w:b/>
          <w:szCs w:val="24"/>
        </w:rPr>
      </w:pPr>
      <w:r w:rsidRPr="00F14291">
        <w:rPr>
          <w:b/>
          <w:szCs w:val="24"/>
        </w:rPr>
        <w:t>Students can draw free body diagrams for objects in or out of equilibrium.</w:t>
      </w:r>
    </w:p>
    <w:p w:rsidR="00B4086E" w:rsidRPr="00F14291" w:rsidRDefault="00B4086E" w:rsidP="00B4086E">
      <w:pPr>
        <w:pStyle w:val="Subtitle"/>
        <w:numPr>
          <w:ilvl w:val="0"/>
          <w:numId w:val="38"/>
        </w:numPr>
        <w:spacing w:line="240" w:lineRule="auto"/>
        <w:jc w:val="left"/>
        <w:rPr>
          <w:szCs w:val="24"/>
        </w:rPr>
      </w:pPr>
      <w:r w:rsidRPr="00F14291">
        <w:rPr>
          <w:szCs w:val="24"/>
        </w:rPr>
        <w:t>Students can calculate the value for forces due to gravity, friction, springs.</w:t>
      </w:r>
    </w:p>
    <w:p w:rsidR="00B4086E" w:rsidRPr="00F14291" w:rsidRDefault="00B4086E" w:rsidP="00B4086E">
      <w:pPr>
        <w:pStyle w:val="Subtitle"/>
        <w:numPr>
          <w:ilvl w:val="0"/>
          <w:numId w:val="38"/>
        </w:numPr>
        <w:spacing w:line="240" w:lineRule="auto"/>
        <w:jc w:val="left"/>
        <w:rPr>
          <w:szCs w:val="24"/>
        </w:rPr>
      </w:pPr>
      <w:r w:rsidRPr="00F14291">
        <w:rPr>
          <w:szCs w:val="24"/>
        </w:rPr>
        <w:t>Students see the similarities of electric and magnetic forces.</w:t>
      </w:r>
    </w:p>
    <w:p w:rsidR="00455B67" w:rsidRPr="00F14291" w:rsidRDefault="00B4086E" w:rsidP="00B4086E">
      <w:pPr>
        <w:pStyle w:val="Subtitle"/>
        <w:numPr>
          <w:ilvl w:val="0"/>
          <w:numId w:val="38"/>
        </w:numPr>
        <w:spacing w:line="240" w:lineRule="auto"/>
        <w:jc w:val="left"/>
        <w:rPr>
          <w:szCs w:val="24"/>
        </w:rPr>
      </w:pPr>
      <w:r w:rsidRPr="00F14291">
        <w:rPr>
          <w:szCs w:val="24"/>
        </w:rPr>
        <w:t>Students can demonstrate how electric fields can generate magnetic forces.</w:t>
      </w:r>
    </w:p>
    <w:p w:rsidR="00455B67" w:rsidRPr="00F14291" w:rsidRDefault="00455B67" w:rsidP="00F14291">
      <w:pPr>
        <w:pStyle w:val="Subtitle"/>
        <w:spacing w:line="240" w:lineRule="auto"/>
        <w:ind w:firstLine="360"/>
        <w:jc w:val="left"/>
        <w:rPr>
          <w:szCs w:val="24"/>
        </w:rPr>
      </w:pPr>
      <w:r w:rsidRPr="00F14291">
        <w:rPr>
          <w:b/>
          <w:szCs w:val="24"/>
        </w:rPr>
        <w:t xml:space="preserve">NGS Standards: </w:t>
      </w:r>
      <w:r w:rsidRPr="00F14291">
        <w:rPr>
          <w:szCs w:val="24"/>
        </w:rPr>
        <w:t>PS2-1, PS2-3, PS2-4, PS2-5, PS2-6, PS3-5</w:t>
      </w:r>
    </w:p>
    <w:p w:rsidR="00A738EB" w:rsidRPr="00F14291" w:rsidRDefault="00A738EB" w:rsidP="00B4086E">
      <w:pPr>
        <w:pStyle w:val="Subtitle"/>
        <w:spacing w:line="240" w:lineRule="auto"/>
        <w:jc w:val="left"/>
        <w:rPr>
          <w:b/>
          <w:szCs w:val="24"/>
        </w:rPr>
      </w:pPr>
    </w:p>
    <w:p w:rsidR="00902AF7" w:rsidRPr="00F14291" w:rsidRDefault="008C582D" w:rsidP="00B4086E">
      <w:pPr>
        <w:pStyle w:val="Subtitle"/>
        <w:spacing w:line="240" w:lineRule="auto"/>
        <w:jc w:val="left"/>
        <w:rPr>
          <w:szCs w:val="24"/>
        </w:rPr>
      </w:pPr>
      <w:r w:rsidRPr="00F14291">
        <w:rPr>
          <w:b/>
          <w:szCs w:val="24"/>
        </w:rPr>
        <w:t>Unit 3:</w:t>
      </w:r>
      <w:r w:rsidR="00B4086E" w:rsidRPr="00F14291">
        <w:rPr>
          <w:b/>
          <w:szCs w:val="24"/>
        </w:rPr>
        <w:t xml:space="preserve"> </w:t>
      </w:r>
      <w:r w:rsidR="00B4086E" w:rsidRPr="00F14291">
        <w:rPr>
          <w:szCs w:val="24"/>
        </w:rPr>
        <w:t>Momentum</w:t>
      </w:r>
    </w:p>
    <w:p w:rsidR="00F14291" w:rsidRPr="00F14291" w:rsidRDefault="00F14291" w:rsidP="00B4086E">
      <w:pPr>
        <w:pStyle w:val="Subtitle"/>
        <w:spacing w:line="240" w:lineRule="auto"/>
        <w:jc w:val="left"/>
        <w:rPr>
          <w:szCs w:val="24"/>
        </w:rPr>
      </w:pPr>
    </w:p>
    <w:p w:rsidR="00902AF7" w:rsidRPr="00F14291" w:rsidRDefault="00902AF7" w:rsidP="00F14291">
      <w:pPr>
        <w:pStyle w:val="Subtitle"/>
        <w:spacing w:line="240" w:lineRule="auto"/>
        <w:ind w:left="720"/>
        <w:jc w:val="left"/>
        <w:rPr>
          <w:szCs w:val="24"/>
        </w:rPr>
      </w:pPr>
      <w:r w:rsidRPr="00F14291">
        <w:rPr>
          <w:b/>
          <w:szCs w:val="24"/>
        </w:rPr>
        <w:t>Description:</w:t>
      </w:r>
      <w:r w:rsidR="00B4086E" w:rsidRPr="00F14291">
        <w:rPr>
          <w:b/>
          <w:szCs w:val="24"/>
        </w:rPr>
        <w:t xml:space="preserve"> </w:t>
      </w:r>
      <w:r w:rsidR="00B4086E" w:rsidRPr="00F14291">
        <w:rPr>
          <w:szCs w:val="24"/>
        </w:rPr>
        <w:t>This unit will discuss how to solve conservation problems, and how conservation of momentum is a useful method to solve problems.</w:t>
      </w:r>
    </w:p>
    <w:p w:rsidR="00F14291" w:rsidRPr="00F14291" w:rsidRDefault="00F14291" w:rsidP="00F14291">
      <w:pPr>
        <w:pStyle w:val="Subtitle"/>
        <w:spacing w:line="240" w:lineRule="auto"/>
        <w:ind w:left="720"/>
        <w:jc w:val="left"/>
        <w:rPr>
          <w:szCs w:val="24"/>
        </w:rPr>
      </w:pPr>
    </w:p>
    <w:p w:rsidR="00902AF7" w:rsidRPr="00F14291" w:rsidRDefault="00572D07" w:rsidP="00F14291">
      <w:pPr>
        <w:pStyle w:val="Subtitle"/>
        <w:spacing w:line="240" w:lineRule="auto"/>
        <w:ind w:firstLine="360"/>
        <w:jc w:val="left"/>
        <w:rPr>
          <w:b/>
          <w:szCs w:val="24"/>
        </w:rPr>
      </w:pPr>
      <w:r w:rsidRPr="00F14291">
        <w:rPr>
          <w:b/>
          <w:szCs w:val="24"/>
        </w:rPr>
        <w:lastRenderedPageBreak/>
        <w:t>Standards</w:t>
      </w:r>
    </w:p>
    <w:p w:rsidR="00B4086E" w:rsidRPr="00F14291" w:rsidRDefault="00B4086E" w:rsidP="00455B67">
      <w:pPr>
        <w:pStyle w:val="Subtitle"/>
        <w:numPr>
          <w:ilvl w:val="0"/>
          <w:numId w:val="39"/>
        </w:numPr>
        <w:spacing w:line="240" w:lineRule="auto"/>
        <w:jc w:val="left"/>
        <w:rPr>
          <w:szCs w:val="24"/>
        </w:rPr>
      </w:pPr>
      <w:r w:rsidRPr="00F14291">
        <w:rPr>
          <w:szCs w:val="24"/>
        </w:rPr>
        <w:t>Students can describe before and after situations to allow them to solve momentum problems.</w:t>
      </w:r>
    </w:p>
    <w:p w:rsidR="00B4086E" w:rsidRPr="00F14291" w:rsidRDefault="00B4086E" w:rsidP="00455B67">
      <w:pPr>
        <w:pStyle w:val="Subtitle"/>
        <w:numPr>
          <w:ilvl w:val="0"/>
          <w:numId w:val="39"/>
        </w:numPr>
        <w:spacing w:line="240" w:lineRule="auto"/>
        <w:jc w:val="left"/>
        <w:rPr>
          <w:szCs w:val="24"/>
        </w:rPr>
      </w:pPr>
      <w:r w:rsidRPr="00F14291">
        <w:rPr>
          <w:szCs w:val="24"/>
        </w:rPr>
        <w:t>Students can use conservation of momentum to solve problems</w:t>
      </w:r>
    </w:p>
    <w:p w:rsidR="00B4086E" w:rsidRPr="00F14291" w:rsidRDefault="00B4086E" w:rsidP="00455B67">
      <w:pPr>
        <w:pStyle w:val="Subtitle"/>
        <w:numPr>
          <w:ilvl w:val="0"/>
          <w:numId w:val="39"/>
        </w:numPr>
        <w:spacing w:line="240" w:lineRule="auto"/>
        <w:jc w:val="left"/>
        <w:rPr>
          <w:szCs w:val="24"/>
        </w:rPr>
      </w:pPr>
      <w:r w:rsidRPr="00F14291">
        <w:rPr>
          <w:szCs w:val="24"/>
        </w:rPr>
        <w:t>Students can identify situations where momentum is not conserved</w:t>
      </w:r>
    </w:p>
    <w:p w:rsidR="00455B67" w:rsidRPr="00F14291" w:rsidRDefault="00B4086E" w:rsidP="00B4086E">
      <w:pPr>
        <w:pStyle w:val="Subtitle"/>
        <w:numPr>
          <w:ilvl w:val="0"/>
          <w:numId w:val="39"/>
        </w:numPr>
        <w:spacing w:line="240" w:lineRule="auto"/>
        <w:jc w:val="left"/>
        <w:rPr>
          <w:szCs w:val="24"/>
        </w:rPr>
      </w:pPr>
      <w:r w:rsidRPr="00F14291">
        <w:rPr>
          <w:szCs w:val="24"/>
        </w:rPr>
        <w:t>Students can use P=F*t to solve problems</w:t>
      </w:r>
    </w:p>
    <w:p w:rsidR="00455B67" w:rsidRPr="00F14291" w:rsidRDefault="00455B67" w:rsidP="00F14291">
      <w:pPr>
        <w:pStyle w:val="Subtitle"/>
        <w:spacing w:line="240" w:lineRule="auto"/>
        <w:ind w:firstLine="360"/>
        <w:jc w:val="left"/>
        <w:rPr>
          <w:szCs w:val="24"/>
        </w:rPr>
      </w:pPr>
      <w:r w:rsidRPr="00F14291">
        <w:rPr>
          <w:b/>
          <w:szCs w:val="24"/>
        </w:rPr>
        <w:t xml:space="preserve">NGS Standards: </w:t>
      </w:r>
      <w:r w:rsidRPr="00F14291">
        <w:rPr>
          <w:szCs w:val="24"/>
        </w:rPr>
        <w:t>PS2-2</w:t>
      </w:r>
    </w:p>
    <w:p w:rsidR="00455B67" w:rsidRPr="00F14291" w:rsidRDefault="00455B67" w:rsidP="00B4086E">
      <w:pPr>
        <w:pStyle w:val="Subtitle"/>
        <w:spacing w:line="240" w:lineRule="auto"/>
        <w:jc w:val="left"/>
        <w:rPr>
          <w:szCs w:val="24"/>
        </w:rPr>
      </w:pPr>
    </w:p>
    <w:p w:rsidR="006424F3" w:rsidRPr="00F14291" w:rsidRDefault="008C582D" w:rsidP="00AA0FDD">
      <w:pPr>
        <w:pStyle w:val="Subtitle"/>
        <w:spacing w:line="240" w:lineRule="auto"/>
        <w:jc w:val="left"/>
        <w:rPr>
          <w:szCs w:val="24"/>
        </w:rPr>
      </w:pPr>
      <w:r w:rsidRPr="00F14291">
        <w:rPr>
          <w:b/>
          <w:szCs w:val="24"/>
        </w:rPr>
        <w:t>Unit 4:</w:t>
      </w:r>
      <w:r w:rsidR="00B4086E" w:rsidRPr="00F14291">
        <w:rPr>
          <w:b/>
          <w:szCs w:val="24"/>
        </w:rPr>
        <w:t xml:space="preserve"> </w:t>
      </w:r>
      <w:r w:rsidR="00B4086E" w:rsidRPr="00F14291">
        <w:rPr>
          <w:szCs w:val="24"/>
        </w:rPr>
        <w:t>Energy</w:t>
      </w:r>
    </w:p>
    <w:p w:rsidR="00F14291" w:rsidRPr="00F14291" w:rsidRDefault="00F14291" w:rsidP="00AA0FDD">
      <w:pPr>
        <w:pStyle w:val="Subtitle"/>
        <w:spacing w:line="240" w:lineRule="auto"/>
        <w:jc w:val="left"/>
        <w:rPr>
          <w:szCs w:val="24"/>
        </w:rPr>
      </w:pPr>
    </w:p>
    <w:p w:rsidR="00902AF7" w:rsidRPr="00F14291" w:rsidRDefault="00902AF7" w:rsidP="00F14291">
      <w:pPr>
        <w:pStyle w:val="Subtitle"/>
        <w:spacing w:line="240" w:lineRule="auto"/>
        <w:ind w:left="720"/>
        <w:jc w:val="left"/>
        <w:rPr>
          <w:szCs w:val="24"/>
        </w:rPr>
      </w:pPr>
      <w:r w:rsidRPr="00F14291">
        <w:rPr>
          <w:b/>
          <w:szCs w:val="24"/>
        </w:rPr>
        <w:t>Description:</w:t>
      </w:r>
      <w:r w:rsidR="00455B67" w:rsidRPr="00F14291">
        <w:rPr>
          <w:b/>
          <w:szCs w:val="24"/>
        </w:rPr>
        <w:t xml:space="preserve"> </w:t>
      </w:r>
      <w:r w:rsidR="00455B67" w:rsidRPr="00F14291">
        <w:rPr>
          <w:szCs w:val="24"/>
        </w:rPr>
        <w:t xml:space="preserve">This unit will discuss conservation of energy. Additionally, students will apply their knowledge of conservation of energy to solve problems. </w:t>
      </w:r>
    </w:p>
    <w:p w:rsidR="00F14291" w:rsidRPr="00F14291" w:rsidRDefault="00F14291" w:rsidP="00455B67">
      <w:pPr>
        <w:pStyle w:val="Subtitle"/>
        <w:spacing w:line="240" w:lineRule="auto"/>
        <w:jc w:val="left"/>
        <w:rPr>
          <w:b/>
          <w:szCs w:val="24"/>
        </w:rPr>
      </w:pPr>
    </w:p>
    <w:p w:rsidR="00902AF7" w:rsidRPr="00F14291" w:rsidRDefault="00572D07" w:rsidP="00F14291">
      <w:pPr>
        <w:pStyle w:val="Subtitle"/>
        <w:spacing w:line="240" w:lineRule="auto"/>
        <w:ind w:firstLine="360"/>
        <w:jc w:val="left"/>
        <w:rPr>
          <w:b/>
          <w:szCs w:val="24"/>
        </w:rPr>
      </w:pPr>
      <w:r w:rsidRPr="00F14291">
        <w:rPr>
          <w:b/>
          <w:szCs w:val="24"/>
        </w:rPr>
        <w:t>Standards</w:t>
      </w:r>
    </w:p>
    <w:p w:rsidR="00B4086E" w:rsidRPr="00F14291" w:rsidRDefault="00B4086E" w:rsidP="00455B67">
      <w:pPr>
        <w:pStyle w:val="Subtitle"/>
        <w:numPr>
          <w:ilvl w:val="0"/>
          <w:numId w:val="40"/>
        </w:numPr>
        <w:spacing w:line="240" w:lineRule="auto"/>
        <w:jc w:val="left"/>
        <w:rPr>
          <w:szCs w:val="24"/>
        </w:rPr>
      </w:pPr>
      <w:r w:rsidRPr="00F14291">
        <w:rPr>
          <w:szCs w:val="24"/>
        </w:rPr>
        <w:t>Students can describe before and after situations to allow them to solve energy problems</w:t>
      </w:r>
    </w:p>
    <w:p w:rsidR="00B4086E" w:rsidRPr="00F14291" w:rsidRDefault="00B4086E" w:rsidP="00455B67">
      <w:pPr>
        <w:pStyle w:val="Subtitle"/>
        <w:numPr>
          <w:ilvl w:val="0"/>
          <w:numId w:val="40"/>
        </w:numPr>
        <w:spacing w:line="240" w:lineRule="auto"/>
        <w:jc w:val="left"/>
        <w:rPr>
          <w:szCs w:val="24"/>
        </w:rPr>
      </w:pPr>
      <w:r w:rsidRPr="00F14291">
        <w:rPr>
          <w:szCs w:val="24"/>
        </w:rPr>
        <w:t>Students can calculate the amount of gravitational potential, spring potential, magnetic potential, electric potential, and kinetic energy an object has.</w:t>
      </w:r>
    </w:p>
    <w:p w:rsidR="00B4086E" w:rsidRPr="00F14291" w:rsidRDefault="00B4086E" w:rsidP="00455B67">
      <w:pPr>
        <w:pStyle w:val="Subtitle"/>
        <w:numPr>
          <w:ilvl w:val="0"/>
          <w:numId w:val="40"/>
        </w:numPr>
        <w:spacing w:line="240" w:lineRule="auto"/>
        <w:jc w:val="left"/>
        <w:rPr>
          <w:szCs w:val="24"/>
        </w:rPr>
      </w:pPr>
      <w:r w:rsidRPr="00F14291">
        <w:rPr>
          <w:szCs w:val="24"/>
        </w:rPr>
        <w:t>Students can explain how energy conservation allows them to solve problems.</w:t>
      </w:r>
    </w:p>
    <w:p w:rsidR="00B4086E" w:rsidRPr="00F14291" w:rsidRDefault="00B4086E" w:rsidP="00455B67">
      <w:pPr>
        <w:pStyle w:val="Subtitle"/>
        <w:numPr>
          <w:ilvl w:val="0"/>
          <w:numId w:val="40"/>
        </w:numPr>
        <w:spacing w:line="240" w:lineRule="auto"/>
        <w:jc w:val="left"/>
        <w:rPr>
          <w:szCs w:val="24"/>
        </w:rPr>
      </w:pPr>
      <w:r w:rsidRPr="00F14291">
        <w:rPr>
          <w:szCs w:val="24"/>
        </w:rPr>
        <w:t>Students can use energy conservation to solve problems.</w:t>
      </w:r>
    </w:p>
    <w:p w:rsidR="00B4086E" w:rsidRPr="00F14291" w:rsidRDefault="00B4086E" w:rsidP="00455B67">
      <w:pPr>
        <w:pStyle w:val="Subtitle"/>
        <w:numPr>
          <w:ilvl w:val="0"/>
          <w:numId w:val="40"/>
        </w:numPr>
        <w:spacing w:line="240" w:lineRule="auto"/>
        <w:jc w:val="left"/>
        <w:rPr>
          <w:b/>
          <w:szCs w:val="24"/>
        </w:rPr>
      </w:pPr>
      <w:r w:rsidRPr="00F14291">
        <w:rPr>
          <w:b/>
          <w:szCs w:val="24"/>
        </w:rPr>
        <w:t>Students can explain how thermal energy transfers to create a uniform energy density.</w:t>
      </w:r>
    </w:p>
    <w:p w:rsidR="00455B67" w:rsidRPr="00F14291" w:rsidRDefault="00B4086E" w:rsidP="00B4086E">
      <w:pPr>
        <w:pStyle w:val="Subtitle"/>
        <w:numPr>
          <w:ilvl w:val="0"/>
          <w:numId w:val="40"/>
        </w:numPr>
        <w:spacing w:line="240" w:lineRule="auto"/>
        <w:jc w:val="left"/>
        <w:rPr>
          <w:szCs w:val="24"/>
        </w:rPr>
      </w:pPr>
      <w:r w:rsidRPr="00F14291">
        <w:rPr>
          <w:szCs w:val="24"/>
        </w:rPr>
        <w:t>Students will design and build a marble roller coaster.</w:t>
      </w:r>
    </w:p>
    <w:p w:rsidR="00455B67" w:rsidRPr="00F14291" w:rsidRDefault="00455B67" w:rsidP="00F14291">
      <w:pPr>
        <w:pStyle w:val="Subtitle"/>
        <w:spacing w:line="240" w:lineRule="auto"/>
        <w:ind w:firstLine="360"/>
        <w:jc w:val="left"/>
        <w:rPr>
          <w:szCs w:val="24"/>
        </w:rPr>
      </w:pPr>
      <w:r w:rsidRPr="00F14291">
        <w:rPr>
          <w:b/>
          <w:szCs w:val="24"/>
        </w:rPr>
        <w:t xml:space="preserve">NGS Standards: </w:t>
      </w:r>
      <w:r w:rsidRPr="00F14291">
        <w:rPr>
          <w:szCs w:val="24"/>
        </w:rPr>
        <w:t>PS3-1, PS3-2, PS3-3, PS3-4</w:t>
      </w:r>
    </w:p>
    <w:p w:rsidR="00455B67" w:rsidRPr="00F14291" w:rsidRDefault="00455B67" w:rsidP="00B4086E">
      <w:pPr>
        <w:pStyle w:val="Subtitle"/>
        <w:spacing w:line="240" w:lineRule="auto"/>
        <w:jc w:val="left"/>
        <w:rPr>
          <w:b/>
          <w:szCs w:val="24"/>
        </w:rPr>
      </w:pPr>
    </w:p>
    <w:p w:rsidR="00F14291" w:rsidRPr="00F14291" w:rsidRDefault="00902AF7" w:rsidP="00AA0FDD">
      <w:pPr>
        <w:pStyle w:val="Subtitle"/>
        <w:spacing w:line="240" w:lineRule="auto"/>
        <w:jc w:val="left"/>
        <w:rPr>
          <w:szCs w:val="24"/>
        </w:rPr>
      </w:pPr>
      <w:r w:rsidRPr="00F14291">
        <w:rPr>
          <w:b/>
          <w:szCs w:val="24"/>
        </w:rPr>
        <w:t>Unit 5</w:t>
      </w:r>
      <w:r w:rsidR="008C582D" w:rsidRPr="00F14291">
        <w:rPr>
          <w:b/>
          <w:szCs w:val="24"/>
        </w:rPr>
        <w:t>:</w:t>
      </w:r>
      <w:r w:rsidR="00B4086E" w:rsidRPr="00F14291">
        <w:rPr>
          <w:b/>
          <w:szCs w:val="24"/>
        </w:rPr>
        <w:t xml:space="preserve"> </w:t>
      </w:r>
      <w:r w:rsidR="00B4086E" w:rsidRPr="00F14291">
        <w:rPr>
          <w:szCs w:val="24"/>
        </w:rPr>
        <w:t>Waves</w:t>
      </w:r>
      <w:r w:rsidR="00455B67" w:rsidRPr="00F14291">
        <w:rPr>
          <w:szCs w:val="24"/>
        </w:rPr>
        <w:tab/>
      </w:r>
    </w:p>
    <w:p w:rsidR="00455B67" w:rsidRPr="00F14291" w:rsidRDefault="00455B67" w:rsidP="00AA0FDD">
      <w:pPr>
        <w:pStyle w:val="Subtitle"/>
        <w:spacing w:line="240" w:lineRule="auto"/>
        <w:jc w:val="left"/>
        <w:rPr>
          <w:szCs w:val="24"/>
        </w:rPr>
      </w:pPr>
      <w:r w:rsidRPr="00F14291">
        <w:rPr>
          <w:szCs w:val="24"/>
        </w:rPr>
        <w:tab/>
      </w:r>
      <w:r w:rsidRPr="00F14291">
        <w:rPr>
          <w:szCs w:val="24"/>
        </w:rPr>
        <w:tab/>
      </w:r>
      <w:r w:rsidRPr="00F14291">
        <w:rPr>
          <w:szCs w:val="24"/>
        </w:rPr>
        <w:tab/>
      </w:r>
      <w:r w:rsidRPr="00F14291">
        <w:rPr>
          <w:szCs w:val="24"/>
        </w:rPr>
        <w:tab/>
      </w:r>
      <w:r w:rsidRPr="00F14291">
        <w:rPr>
          <w:szCs w:val="24"/>
        </w:rPr>
        <w:tab/>
      </w:r>
      <w:r w:rsidRPr="00F14291">
        <w:rPr>
          <w:szCs w:val="24"/>
        </w:rPr>
        <w:tab/>
      </w:r>
      <w:r w:rsidRPr="00F14291">
        <w:rPr>
          <w:szCs w:val="24"/>
        </w:rPr>
        <w:tab/>
      </w:r>
      <w:r w:rsidRPr="00F14291">
        <w:rPr>
          <w:szCs w:val="24"/>
        </w:rPr>
        <w:tab/>
      </w:r>
    </w:p>
    <w:p w:rsidR="006424F3" w:rsidRPr="00F14291" w:rsidRDefault="00902AF7" w:rsidP="00955248">
      <w:pPr>
        <w:pStyle w:val="Subtitle"/>
        <w:spacing w:line="240" w:lineRule="auto"/>
        <w:ind w:left="720"/>
        <w:jc w:val="left"/>
        <w:rPr>
          <w:szCs w:val="24"/>
        </w:rPr>
      </w:pPr>
      <w:r w:rsidRPr="00F14291">
        <w:rPr>
          <w:b/>
          <w:szCs w:val="24"/>
        </w:rPr>
        <w:t>Description:</w:t>
      </w:r>
      <w:r w:rsidR="00455B67" w:rsidRPr="00F14291">
        <w:rPr>
          <w:szCs w:val="24"/>
        </w:rPr>
        <w:t xml:space="preserve"> </w:t>
      </w:r>
      <w:r w:rsidR="00955248">
        <w:rPr>
          <w:szCs w:val="24"/>
        </w:rPr>
        <w:t xml:space="preserve">In this unit, students will discuss waves and how they apply to the </w:t>
      </w:r>
      <w:bookmarkStart w:id="0" w:name="_GoBack"/>
      <w:bookmarkEnd w:id="0"/>
      <w:r w:rsidR="00955248">
        <w:rPr>
          <w:szCs w:val="24"/>
        </w:rPr>
        <w:t>real world. This includes optics and the use of waves to transfer signals and information.</w:t>
      </w:r>
    </w:p>
    <w:p w:rsidR="00F14291" w:rsidRPr="00F14291" w:rsidRDefault="00F14291" w:rsidP="00F14291">
      <w:pPr>
        <w:pStyle w:val="Subtitle"/>
        <w:spacing w:line="240" w:lineRule="auto"/>
        <w:ind w:firstLine="720"/>
        <w:jc w:val="left"/>
        <w:rPr>
          <w:szCs w:val="24"/>
        </w:rPr>
      </w:pPr>
    </w:p>
    <w:p w:rsidR="00902AF7" w:rsidRPr="00F14291" w:rsidRDefault="00572D07" w:rsidP="00F14291">
      <w:pPr>
        <w:pStyle w:val="Subtitle"/>
        <w:spacing w:line="240" w:lineRule="auto"/>
        <w:ind w:firstLine="360"/>
        <w:jc w:val="left"/>
        <w:rPr>
          <w:b/>
          <w:szCs w:val="24"/>
        </w:rPr>
      </w:pPr>
      <w:r w:rsidRPr="00F14291">
        <w:rPr>
          <w:b/>
          <w:szCs w:val="24"/>
        </w:rPr>
        <w:t>Standards</w:t>
      </w:r>
    </w:p>
    <w:p w:rsidR="00B4086E" w:rsidRPr="00F14291" w:rsidRDefault="00B4086E" w:rsidP="00455B67">
      <w:pPr>
        <w:pStyle w:val="Subtitle"/>
        <w:numPr>
          <w:ilvl w:val="0"/>
          <w:numId w:val="41"/>
        </w:numPr>
        <w:spacing w:line="240" w:lineRule="auto"/>
        <w:jc w:val="left"/>
        <w:rPr>
          <w:szCs w:val="24"/>
        </w:rPr>
      </w:pPr>
      <w:r w:rsidRPr="00F14291">
        <w:rPr>
          <w:szCs w:val="24"/>
        </w:rPr>
        <w:t>Students can apply vocabulary related to waves to describe the attributes of waves.</w:t>
      </w:r>
    </w:p>
    <w:p w:rsidR="00B4086E" w:rsidRPr="00F14291" w:rsidRDefault="00B4086E" w:rsidP="00455B67">
      <w:pPr>
        <w:pStyle w:val="Subtitle"/>
        <w:numPr>
          <w:ilvl w:val="0"/>
          <w:numId w:val="41"/>
        </w:numPr>
        <w:spacing w:line="240" w:lineRule="auto"/>
        <w:jc w:val="left"/>
        <w:rPr>
          <w:szCs w:val="24"/>
        </w:rPr>
      </w:pPr>
      <w:r w:rsidRPr="00F14291">
        <w:rPr>
          <w:szCs w:val="24"/>
        </w:rPr>
        <w:t>Students understand how the period and frequency of waves are related.</w:t>
      </w:r>
    </w:p>
    <w:p w:rsidR="00B4086E" w:rsidRPr="00F14291" w:rsidRDefault="00B4086E" w:rsidP="00455B67">
      <w:pPr>
        <w:pStyle w:val="Subtitle"/>
        <w:numPr>
          <w:ilvl w:val="0"/>
          <w:numId w:val="41"/>
        </w:numPr>
        <w:spacing w:line="240" w:lineRule="auto"/>
        <w:jc w:val="left"/>
        <w:rPr>
          <w:szCs w:val="24"/>
        </w:rPr>
      </w:pPr>
      <w:r w:rsidRPr="00F14291">
        <w:rPr>
          <w:szCs w:val="24"/>
        </w:rPr>
        <w:t xml:space="preserve">Students can use the wave speed equation to solve </w:t>
      </w:r>
      <w:r w:rsidR="003B0371">
        <w:rPr>
          <w:szCs w:val="24"/>
        </w:rPr>
        <w:t xml:space="preserve">the </w:t>
      </w:r>
      <w:r w:rsidRPr="003B0371">
        <w:rPr>
          <w:noProof/>
          <w:szCs w:val="24"/>
        </w:rPr>
        <w:t>problem</w:t>
      </w:r>
      <w:r w:rsidRPr="00F14291">
        <w:rPr>
          <w:szCs w:val="24"/>
        </w:rPr>
        <w:t>.</w:t>
      </w:r>
    </w:p>
    <w:p w:rsidR="00B4086E" w:rsidRPr="00F14291" w:rsidRDefault="00B4086E" w:rsidP="00455B67">
      <w:pPr>
        <w:pStyle w:val="Subtitle"/>
        <w:numPr>
          <w:ilvl w:val="0"/>
          <w:numId w:val="41"/>
        </w:numPr>
        <w:spacing w:line="240" w:lineRule="auto"/>
        <w:jc w:val="left"/>
        <w:rPr>
          <w:szCs w:val="24"/>
        </w:rPr>
      </w:pPr>
      <w:r w:rsidRPr="00F14291">
        <w:rPr>
          <w:szCs w:val="24"/>
        </w:rPr>
        <w:t>Students can apply the superposition principle to standing waves and combining waves.</w:t>
      </w:r>
    </w:p>
    <w:p w:rsidR="00B4086E" w:rsidRPr="00F14291" w:rsidRDefault="00B4086E" w:rsidP="00455B67">
      <w:pPr>
        <w:pStyle w:val="Subtitle"/>
        <w:numPr>
          <w:ilvl w:val="0"/>
          <w:numId w:val="41"/>
        </w:numPr>
        <w:spacing w:line="240" w:lineRule="auto"/>
        <w:jc w:val="left"/>
        <w:rPr>
          <w:szCs w:val="24"/>
        </w:rPr>
      </w:pPr>
      <w:r w:rsidRPr="00F14291">
        <w:rPr>
          <w:szCs w:val="24"/>
        </w:rPr>
        <w:t>Students can apply the properties of waves to understand why digital signals are superior to analog signals.</w:t>
      </w:r>
    </w:p>
    <w:p w:rsidR="00B4086E" w:rsidRPr="00F14291" w:rsidRDefault="00B4086E" w:rsidP="00455B67">
      <w:pPr>
        <w:pStyle w:val="Subtitle"/>
        <w:numPr>
          <w:ilvl w:val="0"/>
          <w:numId w:val="41"/>
        </w:numPr>
        <w:spacing w:line="240" w:lineRule="auto"/>
        <w:jc w:val="left"/>
        <w:rPr>
          <w:szCs w:val="24"/>
        </w:rPr>
      </w:pPr>
      <w:r w:rsidRPr="00F14291">
        <w:rPr>
          <w:szCs w:val="24"/>
        </w:rPr>
        <w:t>Students can apply the properties of waves to EM waves.</w:t>
      </w:r>
    </w:p>
    <w:p w:rsidR="00B4086E" w:rsidRPr="00F14291" w:rsidRDefault="00B4086E" w:rsidP="00455B67">
      <w:pPr>
        <w:pStyle w:val="Subtitle"/>
        <w:numPr>
          <w:ilvl w:val="0"/>
          <w:numId w:val="41"/>
        </w:numPr>
        <w:spacing w:line="240" w:lineRule="auto"/>
        <w:jc w:val="left"/>
        <w:rPr>
          <w:szCs w:val="24"/>
        </w:rPr>
      </w:pPr>
      <w:r w:rsidRPr="00F14291">
        <w:rPr>
          <w:szCs w:val="24"/>
        </w:rPr>
        <w:t>Students understand that EM waves can be described as waves or particles.</w:t>
      </w:r>
    </w:p>
    <w:p w:rsidR="00B4086E" w:rsidRPr="00F14291" w:rsidRDefault="00B4086E" w:rsidP="00455B67">
      <w:pPr>
        <w:pStyle w:val="Subtitle"/>
        <w:numPr>
          <w:ilvl w:val="0"/>
          <w:numId w:val="41"/>
        </w:numPr>
        <w:spacing w:line="240" w:lineRule="auto"/>
        <w:jc w:val="left"/>
        <w:rPr>
          <w:szCs w:val="24"/>
        </w:rPr>
      </w:pPr>
      <w:r w:rsidRPr="00F14291">
        <w:rPr>
          <w:szCs w:val="24"/>
        </w:rPr>
        <w:t>Students understand that different types of EM waves have different wavelengths and different energy levels.</w:t>
      </w:r>
    </w:p>
    <w:p w:rsidR="00455B67" w:rsidRPr="00F14291" w:rsidRDefault="00B4086E" w:rsidP="00455B67">
      <w:pPr>
        <w:pStyle w:val="Subtitle"/>
        <w:numPr>
          <w:ilvl w:val="0"/>
          <w:numId w:val="41"/>
        </w:numPr>
        <w:spacing w:line="240" w:lineRule="auto"/>
        <w:jc w:val="left"/>
        <w:rPr>
          <w:szCs w:val="24"/>
        </w:rPr>
      </w:pPr>
      <w:r w:rsidRPr="00F14291">
        <w:rPr>
          <w:szCs w:val="24"/>
        </w:rPr>
        <w:t>Students can draw ray traces for lenses.</w:t>
      </w:r>
    </w:p>
    <w:p w:rsidR="00455B67" w:rsidRPr="00F14291" w:rsidRDefault="00455B67" w:rsidP="00F14291">
      <w:pPr>
        <w:pStyle w:val="Subtitle"/>
        <w:spacing w:line="240" w:lineRule="auto"/>
        <w:ind w:firstLine="360"/>
        <w:jc w:val="left"/>
        <w:rPr>
          <w:szCs w:val="24"/>
        </w:rPr>
      </w:pPr>
      <w:r w:rsidRPr="00F14291">
        <w:rPr>
          <w:b/>
          <w:szCs w:val="24"/>
        </w:rPr>
        <w:t xml:space="preserve">NGS Standards: </w:t>
      </w:r>
      <w:r w:rsidRPr="00F14291">
        <w:rPr>
          <w:szCs w:val="24"/>
        </w:rPr>
        <w:t>PS4-1, PS4-2, PS4-3, PS4-4, PS4-5</w:t>
      </w:r>
    </w:p>
    <w:p w:rsidR="00902AF7" w:rsidRPr="00FC7347" w:rsidRDefault="00902AF7" w:rsidP="00B4086E">
      <w:pPr>
        <w:pStyle w:val="Subtitle"/>
        <w:spacing w:line="240" w:lineRule="auto"/>
        <w:jc w:val="left"/>
        <w:rPr>
          <w:szCs w:val="24"/>
        </w:rPr>
      </w:pPr>
    </w:p>
    <w:sectPr w:rsidR="00902AF7" w:rsidRPr="00FC7347" w:rsidSect="00604E1F">
      <w:headerReference w:type="default" r:id="rId10"/>
      <w:footerReference w:type="default" r:id="rId11"/>
      <w:pgSz w:w="12240" w:h="15840"/>
      <w:pgMar w:top="1440" w:right="1800" w:bottom="72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9749F" w:rsidRDefault="0069749F" w:rsidP="00D12A08">
      <w:r>
        <w:separator/>
      </w:r>
    </w:p>
  </w:endnote>
  <w:endnote w:type="continuationSeparator" w:id="0">
    <w:p w:rsidR="0069749F" w:rsidRDefault="0069749F" w:rsidP="00D12A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2AF7" w:rsidRDefault="00902A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9749F" w:rsidRDefault="0069749F" w:rsidP="00D12A08">
      <w:r>
        <w:separator/>
      </w:r>
    </w:p>
  </w:footnote>
  <w:footnote w:type="continuationSeparator" w:id="0">
    <w:p w:rsidR="0069749F" w:rsidRDefault="0069749F" w:rsidP="00D12A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b/>
        <w:noProof/>
        <w:sz w:val="48"/>
      </w:rPr>
      <w:alias w:val="Title"/>
      <w:id w:val="77738743"/>
      <w:placeholder>
        <w:docPart w:val="A229DB1BD630473FAFF7E9BBA3107E8C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:rsidR="00D12A08" w:rsidRPr="00D12A08" w:rsidRDefault="00D12A08">
        <w:pPr>
          <w:pStyle w:val="Header"/>
          <w:pBdr>
            <w:bottom w:val="thickThinSmallGap" w:sz="24" w:space="1" w:color="622423" w:themeColor="accent2" w:themeShade="7F"/>
          </w:pBdr>
          <w:jc w:val="center"/>
          <w:rPr>
            <w:rFonts w:asciiTheme="majorHAnsi" w:eastAsiaTheme="majorEastAsia" w:hAnsiTheme="majorHAnsi" w:cstheme="majorBidi"/>
            <w:sz w:val="52"/>
            <w:szCs w:val="32"/>
          </w:rPr>
        </w:pPr>
        <w:r w:rsidRPr="00D12A08">
          <w:rPr>
            <w:b/>
            <w:noProof/>
            <w:sz w:val="48"/>
          </w:rPr>
          <w:t>Turtle Lake School District</w:t>
        </w:r>
      </w:p>
    </w:sdtContent>
  </w:sdt>
  <w:p w:rsidR="00D12A08" w:rsidRDefault="00D12A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23E9F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" w15:restartNumberingAfterBreak="0">
    <w:nsid w:val="09C9198D"/>
    <w:multiLevelType w:val="hybridMultilevel"/>
    <w:tmpl w:val="D5A0EC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C4324C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0D373339"/>
    <w:multiLevelType w:val="multilevel"/>
    <w:tmpl w:val="C0AABD5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0E07462A"/>
    <w:multiLevelType w:val="multilevel"/>
    <w:tmpl w:val="D9DEA99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0EB27A30"/>
    <w:multiLevelType w:val="hybridMultilevel"/>
    <w:tmpl w:val="CDCE10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3565A3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7" w15:restartNumberingAfterBreak="0">
    <w:nsid w:val="1BC4616D"/>
    <w:multiLevelType w:val="hybridMultilevel"/>
    <w:tmpl w:val="BFF22F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312C61"/>
    <w:multiLevelType w:val="hybridMultilevel"/>
    <w:tmpl w:val="F0F0F106"/>
    <w:lvl w:ilvl="0" w:tplc="812AA0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CB90EDB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0" w15:restartNumberingAfterBreak="0">
    <w:nsid w:val="205517DE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1" w15:restartNumberingAfterBreak="0">
    <w:nsid w:val="20E104B2"/>
    <w:multiLevelType w:val="hybridMultilevel"/>
    <w:tmpl w:val="9C4A41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020F6F"/>
    <w:multiLevelType w:val="hybridMultilevel"/>
    <w:tmpl w:val="372AC73E"/>
    <w:lvl w:ilvl="0" w:tplc="276CA5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16A10EC"/>
    <w:multiLevelType w:val="hybridMultilevel"/>
    <w:tmpl w:val="E82683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D858C7"/>
    <w:multiLevelType w:val="hybridMultilevel"/>
    <w:tmpl w:val="A7248C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FD3B50"/>
    <w:multiLevelType w:val="hybridMultilevel"/>
    <w:tmpl w:val="33CC80A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E1743B"/>
    <w:multiLevelType w:val="hybridMultilevel"/>
    <w:tmpl w:val="2DCA2860"/>
    <w:lvl w:ilvl="0" w:tplc="E256C2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F186F66"/>
    <w:multiLevelType w:val="hybridMultilevel"/>
    <w:tmpl w:val="B9B617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2A097D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9" w15:restartNumberingAfterBreak="0">
    <w:nsid w:val="37697DFD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0" w15:restartNumberingAfterBreak="0">
    <w:nsid w:val="3E021293"/>
    <w:multiLevelType w:val="hybridMultilevel"/>
    <w:tmpl w:val="805241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CA1301"/>
    <w:multiLevelType w:val="hybridMultilevel"/>
    <w:tmpl w:val="6C6A988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07B034E"/>
    <w:multiLevelType w:val="hybridMultilevel"/>
    <w:tmpl w:val="FF4EDC1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C1048FB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4" w15:restartNumberingAfterBreak="0">
    <w:nsid w:val="4E042642"/>
    <w:multiLevelType w:val="hybridMultilevel"/>
    <w:tmpl w:val="B9AC71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EC359AA"/>
    <w:multiLevelType w:val="hybridMultilevel"/>
    <w:tmpl w:val="5A04B54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87538FB"/>
    <w:multiLevelType w:val="hybridMultilevel"/>
    <w:tmpl w:val="7F8CB7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92359A9"/>
    <w:multiLevelType w:val="multilevel"/>
    <w:tmpl w:val="0166E21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8" w15:restartNumberingAfterBreak="0">
    <w:nsid w:val="59512E40"/>
    <w:multiLevelType w:val="multilevel"/>
    <w:tmpl w:val="FDE84C9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9" w15:restartNumberingAfterBreak="0">
    <w:nsid w:val="5F256B4F"/>
    <w:multiLevelType w:val="hybridMultilevel"/>
    <w:tmpl w:val="0A165A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C81BD9"/>
    <w:multiLevelType w:val="hybridMultilevel"/>
    <w:tmpl w:val="D84441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CA492B"/>
    <w:multiLevelType w:val="multilevel"/>
    <w:tmpl w:val="75E2DB6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2" w15:restartNumberingAfterBreak="0">
    <w:nsid w:val="6E465440"/>
    <w:multiLevelType w:val="multilevel"/>
    <w:tmpl w:val="B52CDA2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3" w15:restartNumberingAfterBreak="0">
    <w:nsid w:val="70105541"/>
    <w:multiLevelType w:val="hybridMultilevel"/>
    <w:tmpl w:val="85440200"/>
    <w:lvl w:ilvl="0" w:tplc="7AA458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08614F0"/>
    <w:multiLevelType w:val="hybridMultilevel"/>
    <w:tmpl w:val="C2F4AD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BC65FD"/>
    <w:multiLevelType w:val="multilevel"/>
    <w:tmpl w:val="F2FAFB9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6" w15:restartNumberingAfterBreak="0">
    <w:nsid w:val="75A46F72"/>
    <w:multiLevelType w:val="hybridMultilevel"/>
    <w:tmpl w:val="8548AC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014152"/>
    <w:multiLevelType w:val="hybridMultilevel"/>
    <w:tmpl w:val="1FCEADDC"/>
    <w:lvl w:ilvl="0" w:tplc="AD04164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741446B"/>
    <w:multiLevelType w:val="multilevel"/>
    <w:tmpl w:val="09DEE2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9354172"/>
    <w:multiLevelType w:val="hybridMultilevel"/>
    <w:tmpl w:val="F776218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FDB571A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38"/>
  </w:num>
  <w:num w:numId="2">
    <w:abstractNumId w:val="29"/>
  </w:num>
  <w:num w:numId="3">
    <w:abstractNumId w:val="24"/>
  </w:num>
  <w:num w:numId="4">
    <w:abstractNumId w:val="22"/>
  </w:num>
  <w:num w:numId="5">
    <w:abstractNumId w:val="14"/>
  </w:num>
  <w:num w:numId="6">
    <w:abstractNumId w:val="33"/>
  </w:num>
  <w:num w:numId="7">
    <w:abstractNumId w:val="15"/>
  </w:num>
  <w:num w:numId="8">
    <w:abstractNumId w:val="40"/>
  </w:num>
  <w:num w:numId="9">
    <w:abstractNumId w:val="37"/>
  </w:num>
  <w:num w:numId="10">
    <w:abstractNumId w:val="12"/>
  </w:num>
  <w:num w:numId="11">
    <w:abstractNumId w:val="25"/>
  </w:num>
  <w:num w:numId="12">
    <w:abstractNumId w:val="8"/>
  </w:num>
  <w:num w:numId="13">
    <w:abstractNumId w:val="16"/>
  </w:num>
  <w:num w:numId="14">
    <w:abstractNumId w:val="0"/>
  </w:num>
  <w:num w:numId="15">
    <w:abstractNumId w:val="9"/>
  </w:num>
  <w:num w:numId="16">
    <w:abstractNumId w:val="10"/>
  </w:num>
  <w:num w:numId="17">
    <w:abstractNumId w:val="19"/>
  </w:num>
  <w:num w:numId="18">
    <w:abstractNumId w:val="6"/>
  </w:num>
  <w:num w:numId="19">
    <w:abstractNumId w:val="23"/>
  </w:num>
  <w:num w:numId="20">
    <w:abstractNumId w:val="18"/>
  </w:num>
  <w:num w:numId="21">
    <w:abstractNumId w:val="2"/>
  </w:num>
  <w:num w:numId="22">
    <w:abstractNumId w:val="34"/>
  </w:num>
  <w:num w:numId="23">
    <w:abstractNumId w:val="36"/>
  </w:num>
  <w:num w:numId="24">
    <w:abstractNumId w:val="35"/>
  </w:num>
  <w:num w:numId="25">
    <w:abstractNumId w:val="4"/>
  </w:num>
  <w:num w:numId="26">
    <w:abstractNumId w:val="28"/>
  </w:num>
  <w:num w:numId="27">
    <w:abstractNumId w:val="30"/>
  </w:num>
  <w:num w:numId="28">
    <w:abstractNumId w:val="7"/>
  </w:num>
  <w:num w:numId="29">
    <w:abstractNumId w:val="11"/>
  </w:num>
  <w:num w:numId="30">
    <w:abstractNumId w:val="21"/>
  </w:num>
  <w:num w:numId="31">
    <w:abstractNumId w:val="27"/>
  </w:num>
  <w:num w:numId="32">
    <w:abstractNumId w:val="3"/>
  </w:num>
  <w:num w:numId="33">
    <w:abstractNumId w:val="32"/>
  </w:num>
  <w:num w:numId="34">
    <w:abstractNumId w:val="39"/>
  </w:num>
  <w:num w:numId="35">
    <w:abstractNumId w:val="31"/>
  </w:num>
  <w:num w:numId="36">
    <w:abstractNumId w:val="5"/>
  </w:num>
  <w:num w:numId="37">
    <w:abstractNumId w:val="17"/>
  </w:num>
  <w:num w:numId="38">
    <w:abstractNumId w:val="13"/>
  </w:num>
  <w:num w:numId="39">
    <w:abstractNumId w:val="26"/>
  </w:num>
  <w:num w:numId="40">
    <w:abstractNumId w:val="1"/>
  </w:num>
  <w:num w:numId="4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wMjY1NjUxsTCxNDZR0lEKTi0uzszPAykwqgUAf/wFICwAAAA="/>
  </w:docVars>
  <w:rsids>
    <w:rsidRoot w:val="004A63BE"/>
    <w:rsid w:val="000018A8"/>
    <w:rsid w:val="00035FCA"/>
    <w:rsid w:val="000E1E9B"/>
    <w:rsid w:val="000F035A"/>
    <w:rsid w:val="000F708A"/>
    <w:rsid w:val="0013658B"/>
    <w:rsid w:val="001704DB"/>
    <w:rsid w:val="001A4ECF"/>
    <w:rsid w:val="0022531C"/>
    <w:rsid w:val="002A7DD9"/>
    <w:rsid w:val="00353E52"/>
    <w:rsid w:val="003A68E3"/>
    <w:rsid w:val="003B0371"/>
    <w:rsid w:val="003C47CC"/>
    <w:rsid w:val="00407F98"/>
    <w:rsid w:val="004423DC"/>
    <w:rsid w:val="00455B67"/>
    <w:rsid w:val="004A63BE"/>
    <w:rsid w:val="004C19B1"/>
    <w:rsid w:val="004C2852"/>
    <w:rsid w:val="00520BEF"/>
    <w:rsid w:val="005311E9"/>
    <w:rsid w:val="0054238A"/>
    <w:rsid w:val="0054555A"/>
    <w:rsid w:val="0055405E"/>
    <w:rsid w:val="00572D07"/>
    <w:rsid w:val="005774B8"/>
    <w:rsid w:val="005B131E"/>
    <w:rsid w:val="005C4B54"/>
    <w:rsid w:val="005E5196"/>
    <w:rsid w:val="00604E1F"/>
    <w:rsid w:val="00624396"/>
    <w:rsid w:val="006424F3"/>
    <w:rsid w:val="006713A3"/>
    <w:rsid w:val="0069749F"/>
    <w:rsid w:val="006A0428"/>
    <w:rsid w:val="00715A83"/>
    <w:rsid w:val="00785D57"/>
    <w:rsid w:val="007C0177"/>
    <w:rsid w:val="008051B0"/>
    <w:rsid w:val="0083719C"/>
    <w:rsid w:val="00856B3B"/>
    <w:rsid w:val="008A68F0"/>
    <w:rsid w:val="008B3B79"/>
    <w:rsid w:val="008C582D"/>
    <w:rsid w:val="00902AF7"/>
    <w:rsid w:val="00907F82"/>
    <w:rsid w:val="00923109"/>
    <w:rsid w:val="00955248"/>
    <w:rsid w:val="009B3D5C"/>
    <w:rsid w:val="009D2488"/>
    <w:rsid w:val="00A00DA6"/>
    <w:rsid w:val="00A335B4"/>
    <w:rsid w:val="00A703FC"/>
    <w:rsid w:val="00A738EB"/>
    <w:rsid w:val="00A81393"/>
    <w:rsid w:val="00A82346"/>
    <w:rsid w:val="00AA0FDD"/>
    <w:rsid w:val="00AC6F66"/>
    <w:rsid w:val="00AD0E13"/>
    <w:rsid w:val="00B4086E"/>
    <w:rsid w:val="00B827EB"/>
    <w:rsid w:val="00B85DD8"/>
    <w:rsid w:val="00BA4A95"/>
    <w:rsid w:val="00BD26CA"/>
    <w:rsid w:val="00C16A9E"/>
    <w:rsid w:val="00C45D1C"/>
    <w:rsid w:val="00C674BF"/>
    <w:rsid w:val="00C914DF"/>
    <w:rsid w:val="00C93E9B"/>
    <w:rsid w:val="00D12A08"/>
    <w:rsid w:val="00D42171"/>
    <w:rsid w:val="00D7292C"/>
    <w:rsid w:val="00D909EC"/>
    <w:rsid w:val="00E02BDC"/>
    <w:rsid w:val="00E547AC"/>
    <w:rsid w:val="00E579D0"/>
    <w:rsid w:val="00EA06A6"/>
    <w:rsid w:val="00EA420E"/>
    <w:rsid w:val="00F14291"/>
    <w:rsid w:val="00FA7AC4"/>
    <w:rsid w:val="00FB144B"/>
    <w:rsid w:val="00FC7347"/>
    <w:rsid w:val="00FE2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899FFA8"/>
  <w15:docId w15:val="{EBF2836D-870A-4E92-A419-DFE442CB7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4E1F"/>
  </w:style>
  <w:style w:type="paragraph" w:styleId="Heading1">
    <w:name w:val="heading 1"/>
    <w:basedOn w:val="Normal"/>
    <w:next w:val="Normal"/>
    <w:qFormat/>
    <w:rsid w:val="00604E1F"/>
    <w:pPr>
      <w:keepNext/>
      <w:outlineLvl w:val="0"/>
    </w:pPr>
    <w:rPr>
      <w:sz w:val="40"/>
    </w:rPr>
  </w:style>
  <w:style w:type="paragraph" w:styleId="Heading2">
    <w:name w:val="heading 2"/>
    <w:basedOn w:val="Normal"/>
    <w:next w:val="Normal"/>
    <w:qFormat/>
    <w:rsid w:val="00604E1F"/>
    <w:pPr>
      <w:keepNext/>
      <w:outlineLvl w:val="1"/>
    </w:pPr>
    <w:rPr>
      <w:sz w:val="28"/>
      <w:szCs w:val="24"/>
    </w:rPr>
  </w:style>
  <w:style w:type="paragraph" w:styleId="Heading3">
    <w:name w:val="heading 3"/>
    <w:basedOn w:val="Normal"/>
    <w:next w:val="Normal"/>
    <w:qFormat/>
    <w:rsid w:val="00604E1F"/>
    <w:pPr>
      <w:keepNext/>
      <w:outlineLvl w:val="2"/>
    </w:pPr>
    <w:rPr>
      <w:sz w:val="32"/>
      <w:szCs w:val="24"/>
      <w:u w:val="single"/>
    </w:rPr>
  </w:style>
  <w:style w:type="paragraph" w:styleId="Heading4">
    <w:name w:val="heading 4"/>
    <w:basedOn w:val="Normal"/>
    <w:next w:val="Normal"/>
    <w:qFormat/>
    <w:rsid w:val="00604E1F"/>
    <w:pPr>
      <w:keepNext/>
      <w:jc w:val="center"/>
      <w:outlineLvl w:val="3"/>
    </w:pPr>
    <w:rPr>
      <w:sz w:val="44"/>
      <w:szCs w:val="24"/>
    </w:rPr>
  </w:style>
  <w:style w:type="paragraph" w:styleId="Heading5">
    <w:name w:val="heading 5"/>
    <w:basedOn w:val="Normal"/>
    <w:next w:val="Normal"/>
    <w:qFormat/>
    <w:rsid w:val="00604E1F"/>
    <w:pPr>
      <w:keepNext/>
      <w:jc w:val="center"/>
      <w:outlineLvl w:val="4"/>
    </w:pPr>
    <w:rPr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604E1F"/>
    <w:pPr>
      <w:spacing w:line="480" w:lineRule="auto"/>
      <w:jc w:val="center"/>
    </w:pPr>
    <w:rPr>
      <w:b/>
      <w:sz w:val="28"/>
    </w:rPr>
  </w:style>
  <w:style w:type="paragraph" w:styleId="Subtitle">
    <w:name w:val="Subtitle"/>
    <w:basedOn w:val="Normal"/>
    <w:link w:val="SubtitleChar"/>
    <w:qFormat/>
    <w:rsid w:val="00604E1F"/>
    <w:pPr>
      <w:spacing w:line="480" w:lineRule="auto"/>
      <w:jc w:val="center"/>
    </w:pPr>
    <w:rPr>
      <w:sz w:val="24"/>
    </w:rPr>
  </w:style>
  <w:style w:type="character" w:styleId="Hyperlink">
    <w:name w:val="Hyperlink"/>
    <w:basedOn w:val="DefaultParagraphFont"/>
    <w:semiHidden/>
    <w:rsid w:val="00604E1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04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042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12A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2A08"/>
  </w:style>
  <w:style w:type="paragraph" w:styleId="Footer">
    <w:name w:val="footer"/>
    <w:basedOn w:val="Normal"/>
    <w:link w:val="FooterChar"/>
    <w:uiPriority w:val="99"/>
    <w:unhideWhenUsed/>
    <w:rsid w:val="00D12A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2A08"/>
  </w:style>
  <w:style w:type="character" w:customStyle="1" w:styleId="SubtitleChar">
    <w:name w:val="Subtitle Char"/>
    <w:basedOn w:val="DefaultParagraphFont"/>
    <w:link w:val="Subtitle"/>
    <w:rsid w:val="00902AF7"/>
    <w:rPr>
      <w:sz w:val="24"/>
    </w:rPr>
  </w:style>
  <w:style w:type="paragraph" w:styleId="ListParagraph">
    <w:name w:val="List Paragraph"/>
    <w:basedOn w:val="Normal"/>
    <w:uiPriority w:val="34"/>
    <w:qFormat/>
    <w:rsid w:val="005774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07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17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64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03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41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870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51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9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2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936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8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8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230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44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29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63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929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8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83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3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12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0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5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1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72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0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0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834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69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93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19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82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83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2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72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694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0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331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2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73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61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52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012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09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2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6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229DB1BD630473FAFF7E9BBA3107E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217770-5EA6-435A-A528-26BEA0E8AEE3}"/>
      </w:docPartPr>
      <w:docPartBody>
        <w:p w:rsidR="00B9131F" w:rsidRDefault="005201E1" w:rsidP="005201E1">
          <w:pPr>
            <w:pStyle w:val="A229DB1BD630473FAFF7E9BBA3107E8C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201E1"/>
    <w:rsid w:val="005201E1"/>
    <w:rsid w:val="00530E77"/>
    <w:rsid w:val="00555152"/>
    <w:rsid w:val="00B91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229DB1BD630473FAFF7E9BBA3107E8C">
    <w:name w:val="A229DB1BD630473FAFF7E9BBA3107E8C"/>
    <w:rsid w:val="005201E1"/>
  </w:style>
  <w:style w:type="paragraph" w:customStyle="1" w:styleId="1B10FC15B785417F8A142E6D5FF29894">
    <w:name w:val="1B10FC15B785417F8A142E6D5FF29894"/>
    <w:rsid w:val="005201E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F489D8-DF31-4A9A-8BC5-0FC6F95020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66</Words>
  <Characters>302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urtle Lake School District</vt:lpstr>
    </vt:vector>
  </TitlesOfParts>
  <Company>LH</Company>
  <LinksUpToDate>false</LinksUpToDate>
  <CharactersWithSpaces>3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rtle Lake School District</dc:title>
  <dc:creator>Andrew Baert</dc:creator>
  <cp:lastModifiedBy>Kent Kindschy</cp:lastModifiedBy>
  <cp:revision>2</cp:revision>
  <cp:lastPrinted>2018-08-13T16:34:00Z</cp:lastPrinted>
  <dcterms:created xsi:type="dcterms:W3CDTF">2018-09-10T14:13:00Z</dcterms:created>
  <dcterms:modified xsi:type="dcterms:W3CDTF">2018-09-10T14:13:00Z</dcterms:modified>
</cp:coreProperties>
</file>